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9a28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4056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17:15:36Z</dcterms:created>
  <dcterms:modified xsi:type="dcterms:W3CDTF">2022-05-09T17:15:36Z</dcterms:modified>
</cp:coreProperties>
</file>